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4FF80E29" w:rsidR="007376ED" w:rsidRDefault="00AD0247">
      <w:r>
        <w:t xml:space="preserve">Tableau Public </w:t>
      </w:r>
      <w:proofErr w:type="gramStart"/>
      <w:r>
        <w:t>Solution :</w:t>
      </w:r>
      <w:proofErr w:type="gramEnd"/>
      <w:r>
        <w:t xml:space="preserve"> </w:t>
      </w:r>
    </w:p>
    <w:p w14:paraId="7A4423CA" w14:textId="0E50633F" w:rsidR="00AD0247" w:rsidRDefault="00AD0247">
      <w:r w:rsidRPr="00AD0247">
        <w:t>https://public.tableau.com/profile/pratikasarkar#!/vizhome/Car_Insurance_DVT/AnalysisInsights</w:t>
      </w:r>
      <w:bookmarkStart w:id="0" w:name="_GoBack"/>
      <w:bookmarkEnd w:id="0"/>
    </w:p>
    <w:sectPr w:rsidR="00AD024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3MDUxNDE2tTA2MLFU0lEKTi0uzszPAykwrAUAzF3mXiwAAAA="/>
  </w:docVars>
  <w:rsids>
    <w:rsidRoot w:val="007376ED"/>
    <w:rsid w:val="007376ED"/>
    <w:rsid w:val="00AD0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58D36"/>
  <w15:docId w15:val="{8F096AFA-30AD-4F80-B1DB-71ED6EB64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3</Characters>
  <Application>Microsoft Office Word</Application>
  <DocSecurity>0</DocSecurity>
  <Lines>1</Lines>
  <Paragraphs>1</Paragraphs>
  <ScaleCrop>false</ScaleCrop>
  <Company/>
  <LinksUpToDate>false</LinksUpToDate>
  <CharactersWithSpaces>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tik Asarkar</cp:lastModifiedBy>
  <cp:revision>2</cp:revision>
  <dcterms:created xsi:type="dcterms:W3CDTF">2021-04-13T11:03:00Z</dcterms:created>
  <dcterms:modified xsi:type="dcterms:W3CDTF">2021-04-13T11:04:00Z</dcterms:modified>
</cp:coreProperties>
</file>